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349b67ad43b9d2328fadbb047e872e71268b67"/>
      <w:r>
        <w:rPr>
          <w:b/>
        </w:rPr>
        <w:t xml:space="preserve">ПРОТОКОЛ ЕЛЕКТРОННОГО АУКЦІОНУ № CLE001-UA-20240328-00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41123_14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ОВГОСТРОКОВА ОРЕНДА! м. Харків, вул. Сумгаїтська, 9а.Оренда – приміщення 4-го поверху, площею 643,1 кв.м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приміщення 4-го поверху, площею 643,1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5 100,81 грн, у тому числі ПДВ</w:t>
      </w:r>
      <w:r>
        <w:t xml:space="preserve"> </w:t>
      </w:r>
      <w:r>
        <w:t xml:space="preserve">9 183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3 060,4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16:58Z</dcterms:created>
  <dcterms:modified xsi:type="dcterms:W3CDTF">2024-05-20T16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